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766BF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B5D8E46" w14:textId="3DDDE5A0" w:rsidR="00FA6222" w:rsidRPr="00FE0651" w:rsidRDefault="00FA6222" w:rsidP="006A5850">
      <w:pPr>
        <w:spacing w:after="0" w:line="240" w:lineRule="auto"/>
        <w:ind w:right="708" w:firstLine="568"/>
        <w:jc w:val="both"/>
        <w:rPr>
          <w:rFonts w:ascii="Times New Roman" w:hAnsi="Times New Roman" w:cs="Times New Roman"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Заява 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>про прийняття на роботу за основним місцем праці</w:t>
      </w:r>
      <w:r w:rsidRPr="00FE0651">
        <w:rPr>
          <w:rFonts w:ascii="Times New Roman" w:hAnsi="Times New Roman" w:cs="Times New Roman"/>
          <w:sz w:val="28"/>
          <w:szCs w:val="28"/>
        </w:rPr>
        <w:t xml:space="preserve"> заповнюється власноручно заявником </w:t>
      </w:r>
      <w:r w:rsidR="00FE0651" w:rsidRPr="00FE0651">
        <w:rPr>
          <w:rFonts w:ascii="Times New Roman" w:hAnsi="Times New Roman"/>
          <w:sz w:val="28"/>
          <w:szCs w:val="28"/>
        </w:rPr>
        <w:t>(бланк заяви на 2-х аркушах на сторінках 2 та 3).</w:t>
      </w:r>
    </w:p>
    <w:p w14:paraId="4F280D43" w14:textId="77777777" w:rsidR="00FA6222" w:rsidRPr="00FE0651" w:rsidRDefault="00FA6222" w:rsidP="006A5850">
      <w:pPr>
        <w:spacing w:after="0" w:line="240" w:lineRule="auto"/>
        <w:ind w:right="708"/>
        <w:rPr>
          <w:rFonts w:ascii="Times New Roman" w:hAnsi="Times New Roman" w:cs="Times New Roman"/>
          <w:b/>
          <w:sz w:val="28"/>
          <w:szCs w:val="28"/>
        </w:rPr>
      </w:pPr>
    </w:p>
    <w:p w14:paraId="4E91AAAA" w14:textId="4AC1D334" w:rsidR="00FA6222" w:rsidRPr="00FE0651" w:rsidRDefault="00FA6222" w:rsidP="006B14D2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0651">
        <w:rPr>
          <w:rFonts w:ascii="Times New Roman" w:hAnsi="Times New Roman" w:cs="Times New Roman"/>
          <w:b/>
          <w:sz w:val="28"/>
          <w:szCs w:val="28"/>
        </w:rPr>
        <w:t>Перелік документів</w:t>
      </w:r>
      <w:r w:rsidR="0044696F" w:rsidRPr="00FE0651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FE0651">
        <w:rPr>
          <w:rFonts w:ascii="Times New Roman" w:hAnsi="Times New Roman" w:cs="Times New Roman"/>
          <w:b/>
          <w:sz w:val="28"/>
          <w:szCs w:val="28"/>
        </w:rPr>
        <w:t>що додаються до заяви:</w:t>
      </w:r>
    </w:p>
    <w:p w14:paraId="454D281B" w14:textId="0CC749F9" w:rsidR="00FA6222" w:rsidRPr="00FE0651" w:rsidRDefault="00FA6222" w:rsidP="00FA6222">
      <w:pPr>
        <w:spacing w:after="0" w:line="240" w:lineRule="auto"/>
        <w:ind w:left="142"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C1AEE" w:rsidRPr="00FE065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 xml:space="preserve"> які завантажуються в систему електронного документообігу:</w:t>
      </w:r>
    </w:p>
    <w:p w14:paraId="2863A200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копія паспорта (1;2 та сторінка з припискою); </w:t>
      </w:r>
    </w:p>
    <w:p w14:paraId="114A91AD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копія ІПН; </w:t>
      </w:r>
    </w:p>
    <w:p w14:paraId="74C34BBF" w14:textId="57375F68" w:rsidR="00FA6222" w:rsidRPr="00FE0651" w:rsidRDefault="00172D49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ї</w:t>
      </w:r>
      <w:r w:rsidR="00FA6222" w:rsidRPr="00FE0651">
        <w:rPr>
          <w:rFonts w:ascii="Times New Roman" w:hAnsi="Times New Roman" w:cs="Times New Roman"/>
          <w:sz w:val="28"/>
          <w:szCs w:val="28"/>
        </w:rPr>
        <w:t xml:space="preserve"> документів: про освіту; про науковий ступінь; про вчене звання; свідоцтво про народження дітей; свідоцтво про реєстрацію шлюбу;</w:t>
      </w:r>
      <w:r w:rsidR="00714B2A" w:rsidRPr="00FE0651">
        <w:rPr>
          <w:rFonts w:ascii="Times New Roman" w:hAnsi="Times New Roman" w:cs="Times New Roman"/>
          <w:sz w:val="28"/>
          <w:szCs w:val="28"/>
        </w:rPr>
        <w:t xml:space="preserve"> копії довідки МСЕК ;</w:t>
      </w:r>
    </w:p>
    <w:p w14:paraId="033DDD8B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я військово-облікового документу;</w:t>
      </w:r>
    </w:p>
    <w:p w14:paraId="7768DA69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згода на обробку персональних даних;</w:t>
      </w:r>
    </w:p>
    <w:p w14:paraId="0C8FE1D7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заява про ознайомлення з Кодексом академічної доброчесності;</w:t>
      </w:r>
    </w:p>
    <w:p w14:paraId="06D7AAAF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посадова інструкція;</w:t>
      </w:r>
    </w:p>
    <w:p w14:paraId="1ABBAA2F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ї документів; які надають пільги;</w:t>
      </w:r>
    </w:p>
    <w:p w14:paraId="2C7C7FCD" w14:textId="77777777" w:rsidR="00FA6222" w:rsidRPr="00FE0651" w:rsidRDefault="00FA6222" w:rsidP="00FA6222">
      <w:pPr>
        <w:pStyle w:val="a4"/>
        <w:numPr>
          <w:ilvl w:val="0"/>
          <w:numId w:val="24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sz w:val="28"/>
          <w:szCs w:val="28"/>
        </w:rPr>
        <w:t>копія договору між заявником і установою банку (реквізити).</w:t>
      </w:r>
    </w:p>
    <w:p w14:paraId="3F3FB430" w14:textId="77777777" w:rsidR="00FA6222" w:rsidRPr="00FE0651" w:rsidRDefault="00FA6222" w:rsidP="00FA6222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</w:p>
    <w:p w14:paraId="09F071AE" w14:textId="44F55E39" w:rsidR="00FA6222" w:rsidRPr="00FE0651" w:rsidRDefault="00FA6222" w:rsidP="00FA6222">
      <w:pPr>
        <w:pStyle w:val="a4"/>
        <w:spacing w:after="0" w:line="240" w:lineRule="auto"/>
        <w:ind w:left="0" w:right="708"/>
        <w:rPr>
          <w:rFonts w:ascii="Times New Roman" w:hAnsi="Times New Roman" w:cs="Times New Roman"/>
          <w:b/>
          <w:i/>
          <w:sz w:val="28"/>
          <w:szCs w:val="28"/>
        </w:rPr>
      </w:pPr>
      <w:r w:rsidRPr="00FE0651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BC1AEE" w:rsidRPr="00FE0651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FE0651">
        <w:rPr>
          <w:rFonts w:ascii="Times New Roman" w:hAnsi="Times New Roman" w:cs="Times New Roman"/>
          <w:sz w:val="28"/>
          <w:szCs w:val="28"/>
        </w:rPr>
        <w:t xml:space="preserve"> </w:t>
      </w:r>
      <w:r w:rsidRPr="00FE0651">
        <w:rPr>
          <w:rFonts w:ascii="Times New Roman" w:hAnsi="Times New Roman" w:cs="Times New Roman"/>
          <w:b/>
          <w:i/>
          <w:sz w:val="28"/>
          <w:szCs w:val="28"/>
        </w:rPr>
        <w:t>кадрів</w:t>
      </w:r>
    </w:p>
    <w:p w14:paraId="6845C453" w14:textId="77777777" w:rsidR="00FA6222" w:rsidRPr="00FE0651" w:rsidRDefault="00FA6222" w:rsidP="00FA622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особовий листок з обліку кадрів (заповнюється власноручно); </w:t>
      </w:r>
    </w:p>
    <w:p w14:paraId="5789931F" w14:textId="77777777" w:rsidR="00FA6222" w:rsidRPr="00FE0651" w:rsidRDefault="00FA6222" w:rsidP="00FA622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 xml:space="preserve">форма П-2 з обліку кадрів (заповнюється власноручно); </w:t>
      </w:r>
    </w:p>
    <w:p w14:paraId="53DDE679" w14:textId="77777777" w:rsidR="00FA6222" w:rsidRPr="00FE0651" w:rsidRDefault="00FA6222" w:rsidP="00FA622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>трудова книжка</w:t>
      </w:r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FE0651">
        <w:rPr>
          <w:rFonts w:ascii="Times New Roman" w:hAnsi="Times New Roman" w:cs="Times New Roman"/>
          <w:sz w:val="28"/>
          <w:szCs w:val="28"/>
        </w:rPr>
        <w:t>за бажанням працівника);</w:t>
      </w:r>
    </w:p>
    <w:p w14:paraId="02DFA479" w14:textId="7559DCD4" w:rsidR="00FA6222" w:rsidRPr="00FE0651" w:rsidRDefault="00FA6222" w:rsidP="006B14D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заява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оригінальним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підписом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заявника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 xml:space="preserve"> (для </w:t>
      </w:r>
      <w:proofErr w:type="spellStart"/>
      <w:r w:rsidRPr="00FE0651">
        <w:rPr>
          <w:rFonts w:ascii="Times New Roman" w:hAnsi="Times New Roman" w:cs="Times New Roman"/>
          <w:sz w:val="28"/>
          <w:szCs w:val="28"/>
          <w:lang w:val="ru-RU"/>
        </w:rPr>
        <w:t>зберігання</w:t>
      </w:r>
      <w:proofErr w:type="spellEnd"/>
      <w:r w:rsidRPr="00FE0651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6B14D2" w:rsidRPr="00FE0651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F5D51F1" w14:textId="4BDCD231" w:rsidR="006B14D2" w:rsidRPr="00FE0651" w:rsidRDefault="006B14D2" w:rsidP="006B14D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>дода</w:t>
      </w:r>
      <w:r w:rsidR="00102FB6" w:rsidRPr="00FE0651">
        <w:rPr>
          <w:rFonts w:ascii="Times New Roman" w:hAnsi="Times New Roman" w:cs="Times New Roman"/>
          <w:sz w:val="28"/>
          <w:szCs w:val="28"/>
        </w:rPr>
        <w:t>ток до заяви (допуск до роботи), підписаний;</w:t>
      </w:r>
    </w:p>
    <w:p w14:paraId="000945CF" w14:textId="4BAD2121" w:rsidR="00102FB6" w:rsidRPr="00FE0651" w:rsidRDefault="00102FB6" w:rsidP="006B14D2">
      <w:pPr>
        <w:pStyle w:val="a4"/>
        <w:numPr>
          <w:ilvl w:val="0"/>
          <w:numId w:val="25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r w:rsidRPr="00FE0651">
        <w:rPr>
          <w:rFonts w:ascii="Times New Roman" w:hAnsi="Times New Roman" w:cs="Times New Roman"/>
          <w:sz w:val="28"/>
          <w:szCs w:val="28"/>
        </w:rPr>
        <w:t>згода на обробку персональних даних ( пенсійний фонд)</w:t>
      </w:r>
    </w:p>
    <w:p w14:paraId="58B57ABD" w14:textId="77777777" w:rsidR="00FA6222" w:rsidRPr="00FE0651" w:rsidRDefault="00FA6222" w:rsidP="00FA6222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48E43FFA" w14:textId="77777777" w:rsidR="00FA6222" w:rsidRPr="00FE0651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33CC0325" w14:textId="77777777" w:rsidR="00FA6222" w:rsidRPr="00FE0651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2FBCC3C4" w14:textId="77777777" w:rsidR="00FA6222" w:rsidRPr="00FE0651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0D613D36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8C86FDE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4FAFEC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6663D25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E64053A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44D4498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55559B3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F48BED8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B60BE99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091800E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92D330A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6DF2C86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14F9977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BCD5135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5959F6C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B818115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981D668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5BA42C6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A524EBB" w14:textId="77777777" w:rsidR="00FA6222" w:rsidRDefault="00FA6222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DBB49BD" w14:textId="0ED1A530" w:rsidR="009E3D5B" w:rsidRDefault="009E3D5B" w:rsidP="009E3D5B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5508B58B" w14:textId="77777777" w:rsidR="009E3D5B" w:rsidRDefault="009E3D5B" w:rsidP="009E3D5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4A298630" w14:textId="77777777" w:rsidR="009E3D5B" w:rsidRDefault="009E3D5B" w:rsidP="009E3D5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360DC078" w14:textId="77777777" w:rsidR="009E3D5B" w:rsidRDefault="009E3D5B" w:rsidP="009E3D5B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009FBF78" w14:textId="211911DC" w:rsidR="000C2C5B" w:rsidRDefault="009E3D5B" w:rsidP="00894BE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59CEEA87" w14:textId="77777777" w:rsidR="00894BE2" w:rsidRDefault="00894BE2" w:rsidP="00894BE2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</w:p>
    <w:p w14:paraId="61C5261F" w14:textId="77777777" w:rsidR="009E3D5B" w:rsidRDefault="009E3D5B" w:rsidP="009E3D5B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3546573" w14:textId="77777777" w:rsidR="009E3D5B" w:rsidRDefault="009E3D5B" w:rsidP="009E3D5B">
      <w:pPr>
        <w:spacing w:after="0" w:line="240" w:lineRule="auto"/>
        <w:ind w:firstLine="4962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(прізвище, </w:t>
      </w:r>
      <w:proofErr w:type="spellStart"/>
      <w:r>
        <w:rPr>
          <w:rFonts w:ascii="Times New Roman" w:hAnsi="Times New Roman" w:cs="Times New Roman"/>
          <w:sz w:val="16"/>
          <w:szCs w:val="16"/>
        </w:rPr>
        <w:t>ім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>’</w:t>
      </w:r>
      <w:r>
        <w:rPr>
          <w:rFonts w:ascii="Times New Roman" w:hAnsi="Times New Roman" w:cs="Times New Roman"/>
          <w:sz w:val="16"/>
          <w:szCs w:val="16"/>
        </w:rPr>
        <w:t>я, по батькові особи,</w:t>
      </w:r>
    </w:p>
    <w:p w14:paraId="37C4E616" w14:textId="77777777" w:rsidR="009E3D5B" w:rsidRDefault="009E3D5B" w:rsidP="009E3D5B">
      <w:pPr>
        <w:spacing w:after="0" w:line="240" w:lineRule="auto"/>
        <w:ind w:firstLine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7BBB6C2" w14:textId="77777777" w:rsidR="009E3D5B" w:rsidRDefault="009E3D5B" w:rsidP="009E3D5B">
      <w:pPr>
        <w:spacing w:after="0" w:line="240" w:lineRule="auto"/>
        <w:ind w:left="4254" w:firstLine="708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                     котра подає заяву)</w:t>
      </w:r>
    </w:p>
    <w:p w14:paraId="175EDF03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D9E21D9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       </w:t>
      </w:r>
      <w:r>
        <w:rPr>
          <w:rFonts w:ascii="Times New Roman" w:hAnsi="Times New Roman" w:cs="Times New Roman"/>
          <w:sz w:val="16"/>
          <w:szCs w:val="16"/>
        </w:rPr>
        <w:t xml:space="preserve">(домашня адреса, </w:t>
      </w:r>
      <w:proofErr w:type="spellStart"/>
      <w:r>
        <w:rPr>
          <w:rFonts w:ascii="Times New Roman" w:hAnsi="Times New Roman" w:cs="Times New Roman"/>
          <w:sz w:val="16"/>
          <w:szCs w:val="16"/>
        </w:rPr>
        <w:t>моб</w:t>
      </w:r>
      <w:proofErr w:type="spellEnd"/>
      <w:r>
        <w:rPr>
          <w:rFonts w:ascii="Times New Roman" w:hAnsi="Times New Roman" w:cs="Times New Roman"/>
          <w:sz w:val="16"/>
          <w:szCs w:val="16"/>
        </w:rPr>
        <w:t>. телефон, електронна адреса)</w:t>
      </w:r>
    </w:p>
    <w:p w14:paraId="26855EAC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58DA1FB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16"/>
          <w:szCs w:val="16"/>
          <w:u w:val="single"/>
        </w:rPr>
      </w:pPr>
    </w:p>
    <w:p w14:paraId="058C0E8D" w14:textId="77777777" w:rsidR="009E3D5B" w:rsidRDefault="009E3D5B" w:rsidP="009E3D5B">
      <w:pPr>
        <w:spacing w:after="0" w:line="240" w:lineRule="auto"/>
        <w:ind w:left="4536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93548A5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01D82AC3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F720429" w14:textId="77777777" w:rsidR="00CB4AE3" w:rsidRDefault="00CB4AE3" w:rsidP="00CB4AE3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АЯВА</w:t>
      </w:r>
    </w:p>
    <w:p w14:paraId="28D0E917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>
        <w:rPr>
          <w:rFonts w:ascii="Times New Roman" w:hAnsi="Times New Roman" w:cs="Times New Roman"/>
          <w:b/>
          <w:sz w:val="27"/>
          <w:szCs w:val="27"/>
        </w:rPr>
        <w:t>про прийняття на роботу за основним місцем праці</w:t>
      </w:r>
    </w:p>
    <w:p w14:paraId="59508A58" w14:textId="77777777" w:rsidR="003A28BF" w:rsidRDefault="003A28BF" w:rsidP="003A28B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</w:p>
    <w:p w14:paraId="718AEE32" w14:textId="77777777" w:rsidR="003A28BF" w:rsidRDefault="003A28BF" w:rsidP="003A28B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Прошу Вас прийняти мене на посаду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79E0E201" w14:textId="77777777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>(назва посади, кафедри, факультету або іншого підрозділу)</w:t>
      </w:r>
    </w:p>
    <w:p w14:paraId="434B4BA8" w14:textId="77777777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      за основним місцем праці</w:t>
      </w:r>
    </w:p>
    <w:p w14:paraId="3AA23948" w14:textId="77777777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 умовах строкового трудового договору з</w:t>
      </w:r>
      <w:r>
        <w:rPr>
          <w:rFonts w:ascii="Times New Roman" w:hAnsi="Times New Roman" w:cs="Times New Roman"/>
          <w:sz w:val="27"/>
          <w:szCs w:val="27"/>
        </w:rPr>
        <w:tab/>
        <w:t>«___»_____ 202_ р. по «___» _____202_ р.</w:t>
      </w:r>
    </w:p>
    <w:p w14:paraId="7C7C6368" w14:textId="6651C85A" w:rsidR="003A28BF" w:rsidRDefault="00FC5256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>(дата)</w:t>
      </w:r>
      <w:r w:rsidR="003A28BF">
        <w:rPr>
          <w:rFonts w:ascii="Times New Roman" w:hAnsi="Times New Roman" w:cs="Times New Roman"/>
          <w:sz w:val="16"/>
          <w:szCs w:val="16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ab/>
        <w:t xml:space="preserve">  </w:t>
      </w:r>
      <w:r>
        <w:rPr>
          <w:rFonts w:ascii="Times New Roman" w:hAnsi="Times New Roman" w:cs="Times New Roman"/>
          <w:sz w:val="16"/>
          <w:szCs w:val="16"/>
        </w:rPr>
        <w:tab/>
      </w:r>
      <w:r w:rsidR="003A28BF">
        <w:rPr>
          <w:rFonts w:ascii="Times New Roman" w:hAnsi="Times New Roman" w:cs="Times New Roman"/>
          <w:sz w:val="16"/>
          <w:szCs w:val="16"/>
        </w:rPr>
        <w:t>(дата)</w:t>
      </w:r>
    </w:p>
    <w:p w14:paraId="4AFE8E55" w14:textId="70B6207E" w:rsidR="003A28BF" w:rsidRDefault="003A28BF" w:rsidP="003A28B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>на 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(и)</w:t>
      </w:r>
      <w:r w:rsidR="00656253">
        <w:rPr>
          <w:rFonts w:ascii="Times New Roman" w:hAnsi="Times New Roman" w:cs="Times New Roman"/>
          <w:sz w:val="27"/>
          <w:szCs w:val="27"/>
        </w:rPr>
        <w:t>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</w:p>
    <w:p w14:paraId="22A72EF8" w14:textId="001996AD" w:rsidR="003A28BF" w:rsidRDefault="003A28BF" w:rsidP="003A28BF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(розмір ставки)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02C19CA4" w14:textId="77777777" w:rsidR="003A28BF" w:rsidRDefault="003A28BF" w:rsidP="003A28B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16"/>
          <w:szCs w:val="16"/>
        </w:rPr>
      </w:pPr>
    </w:p>
    <w:p w14:paraId="58A2EA10" w14:textId="5F23C23F" w:rsidR="003A28BF" w:rsidRDefault="003A28BF" w:rsidP="00DB742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E12725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41358FA5" w14:textId="77777777" w:rsidR="00710CB4" w:rsidRDefault="00710CB4" w:rsidP="00DB742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710CB4" w14:paraId="2109A161" w14:textId="77777777" w:rsidTr="00710CB4">
        <w:trPr>
          <w:trHeight w:val="1004"/>
        </w:trPr>
        <w:tc>
          <w:tcPr>
            <w:tcW w:w="580" w:type="dxa"/>
            <w:tcBorders>
              <w:right w:val="single" w:sz="4" w:space="0" w:color="auto"/>
            </w:tcBorders>
          </w:tcPr>
          <w:p w14:paraId="43184136" w14:textId="77777777" w:rsidR="00710CB4" w:rsidRPr="00710CB4" w:rsidRDefault="00710CB4" w:rsidP="00DB7422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8A847E" w14:textId="529227C2" w:rsidR="00710CB4" w:rsidRPr="00710CB4" w:rsidRDefault="00710CB4" w:rsidP="00710CB4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 w:rsidRPr="00710CB4"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7B3D8D13" w14:textId="77777777" w:rsidR="00710CB4" w:rsidRDefault="00710CB4" w:rsidP="00DB7422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6ADFD284" w14:textId="77777777" w:rsidR="00710CB4" w:rsidRDefault="00710CB4" w:rsidP="00710CB4">
      <w:pPr>
        <w:pStyle w:val="ac"/>
        <w:ind w:right="108"/>
        <w:jc w:val="both"/>
      </w:pPr>
    </w:p>
    <w:p w14:paraId="2885A4E2" w14:textId="77777777" w:rsidR="00710CB4" w:rsidRDefault="00710CB4" w:rsidP="00710CB4">
      <w:pPr>
        <w:pStyle w:val="ac"/>
        <w:ind w:right="108"/>
        <w:jc w:val="both"/>
      </w:pPr>
    </w:p>
    <w:p w14:paraId="4AE34B42" w14:textId="77777777" w:rsidR="00710CB4" w:rsidRDefault="00710CB4" w:rsidP="00F36F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1B18BE69" w14:textId="77777777" w:rsidR="003A28BF" w:rsidRPr="00FA207E" w:rsidRDefault="003A28BF" w:rsidP="003A28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F4D7F37" w14:textId="77777777" w:rsidR="003A28BF" w:rsidRPr="00B328C8" w:rsidRDefault="003A28BF" w:rsidP="00FC5256">
      <w:pPr>
        <w:spacing w:after="0" w:line="240" w:lineRule="auto"/>
        <w:ind w:right="708" w:firstLine="708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47C2AEF2" w14:textId="77777777" w:rsidR="00061D6C" w:rsidRPr="005E4014" w:rsidRDefault="00061D6C" w:rsidP="00F36FB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6"/>
          <w:szCs w:val="16"/>
        </w:rPr>
      </w:pPr>
    </w:p>
    <w:p w14:paraId="65DC314A" w14:textId="77777777" w:rsidR="00F36FBF" w:rsidRPr="003F63EC" w:rsidRDefault="00F36FBF" w:rsidP="00F36F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0"/>
          <w:szCs w:val="10"/>
        </w:rPr>
      </w:pPr>
    </w:p>
    <w:p w14:paraId="3D55F660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4E694A0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B10DFFF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42AE0CF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6C3DB1B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4B3949F7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5EA4155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2FB8A0A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F26CE17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11410529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4F250FD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780C15E6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5F79F75D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8E7F5E5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4930094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784157C1" w14:textId="77777777" w:rsidR="0085303F" w:rsidRDefault="0085303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35FB76F4" w14:textId="77777777" w:rsidR="004674AE" w:rsidRDefault="004674AE" w:rsidP="006B14D2">
      <w:pPr>
        <w:spacing w:after="0" w:line="240" w:lineRule="auto"/>
        <w:ind w:right="-1"/>
        <w:jc w:val="right"/>
        <w:rPr>
          <w:rFonts w:ascii="Times New Roman" w:hAnsi="Times New Roman" w:cs="Times New Roman"/>
          <w:b/>
          <w:bCs/>
          <w:sz w:val="27"/>
          <w:szCs w:val="27"/>
        </w:rPr>
      </w:pPr>
    </w:p>
    <w:p w14:paraId="0F2952CF" w14:textId="3FDA54FE" w:rsidR="0085303F" w:rsidRPr="006B14D2" w:rsidRDefault="006B14D2" w:rsidP="006B14D2">
      <w:pPr>
        <w:spacing w:after="0" w:line="240" w:lineRule="auto"/>
        <w:ind w:right="-1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 w:rsidRPr="006B14D2">
        <w:rPr>
          <w:rFonts w:ascii="Times New Roman" w:hAnsi="Times New Roman" w:cs="Times New Roman"/>
          <w:b/>
          <w:bCs/>
          <w:sz w:val="27"/>
          <w:szCs w:val="27"/>
        </w:rPr>
        <w:t>Додаток до заяви (допуск до роботи)</w:t>
      </w:r>
      <w:r>
        <w:rPr>
          <w:rFonts w:ascii="Times New Roman" w:hAnsi="Times New Roman" w:cs="Times New Roman"/>
          <w:b/>
          <w:bCs/>
          <w:sz w:val="27"/>
          <w:szCs w:val="27"/>
        </w:rPr>
        <w:t>.</w:t>
      </w:r>
    </w:p>
    <w:p w14:paraId="0718B125" w14:textId="3F5A8CDE" w:rsidR="003A28BF" w:rsidRDefault="003A28BF" w:rsidP="003A28BF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A55538E" w14:textId="77777777" w:rsidR="00F36FBF" w:rsidRPr="006817D1" w:rsidRDefault="00F36FBF" w:rsidP="00F36FBF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817D1">
        <w:rPr>
          <w:rFonts w:ascii="Times New Roman" w:hAnsi="Times New Roman" w:cs="Times New Roman"/>
          <w:b/>
          <w:sz w:val="24"/>
          <w:szCs w:val="24"/>
        </w:rPr>
        <w:t>Відмітки посадових осіб про проведення з претендентом на посаду відповідних інструктажів</w:t>
      </w:r>
    </w:p>
    <w:p w14:paraId="26733578" w14:textId="77777777" w:rsidR="00F36FBF" w:rsidRPr="006817D1" w:rsidRDefault="00F36FBF" w:rsidP="00F36FBF">
      <w:pPr>
        <w:spacing w:after="0" w:line="240" w:lineRule="auto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D70FFE" w14:textId="77777777" w:rsidR="00F36FBF" w:rsidRPr="00B328C8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Вступний інструктаж</w:t>
      </w:r>
    </w:p>
    <w:p w14:paraId="518D3D1E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Вступний інструктаж з техніки безпек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26E8A6E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55C17254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794BEE95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710CC3CF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11C0DBCE" w14:textId="77777777" w:rsidR="00F36FBF" w:rsidRPr="008E4E72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Начальник відділу охорони праці</w:t>
      </w:r>
      <w:r>
        <w:rPr>
          <w:rFonts w:ascii="Times New Roman" w:hAnsi="Times New Roman" w:cs="Times New Roman"/>
          <w:sz w:val="27"/>
          <w:szCs w:val="27"/>
        </w:rPr>
        <w:t xml:space="preserve"> 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_____</w:t>
      </w:r>
      <w:r>
        <w:rPr>
          <w:rFonts w:ascii="Times New Roman" w:hAnsi="Times New Roman" w:cs="Times New Roman"/>
          <w:sz w:val="27"/>
          <w:szCs w:val="27"/>
        </w:rPr>
        <w:t xml:space="preserve">____ </w:t>
      </w:r>
      <w:r w:rsidRPr="008E4E72">
        <w:rPr>
          <w:rFonts w:ascii="Times New Roman" w:hAnsi="Times New Roman" w:cs="Times New Roman"/>
          <w:sz w:val="27"/>
          <w:szCs w:val="27"/>
        </w:rPr>
        <w:t>В</w:t>
      </w:r>
      <w:r>
        <w:rPr>
          <w:rFonts w:ascii="Times New Roman" w:hAnsi="Times New Roman" w:cs="Times New Roman"/>
          <w:sz w:val="27"/>
          <w:szCs w:val="27"/>
        </w:rPr>
        <w:t>асиль</w:t>
      </w:r>
      <w:r w:rsidRPr="008E4E72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ПОЛІЩУК</w:t>
      </w:r>
    </w:p>
    <w:p w14:paraId="2EBD2E33" w14:textId="14BA4B68" w:rsidR="00F36FBF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27"/>
          <w:szCs w:val="27"/>
        </w:rPr>
        <w:tab/>
        <w:t xml:space="preserve">       </w:t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 xml:space="preserve"> (підпис)       </w:t>
      </w:r>
    </w:p>
    <w:p w14:paraId="2AA2357E" w14:textId="77777777" w:rsidR="00F36FBF" w:rsidRPr="003108BD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ab/>
      </w:r>
    </w:p>
    <w:p w14:paraId="2BEAE9E2" w14:textId="77777777" w:rsidR="00F36FBF" w:rsidRPr="00B328C8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Інструктаж на робочому місці</w:t>
      </w:r>
    </w:p>
    <w:p w14:paraId="6E1B4509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нструктаж на робочому місці відповідно до посади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734647B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1FFF800D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провів</w:t>
      </w:r>
    </w:p>
    <w:p w14:paraId="27E0437F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618A31A2" w14:textId="77777777" w:rsidR="00F36FBF" w:rsidRPr="001070AF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_______________________________</w:t>
      </w:r>
    </w:p>
    <w:p w14:paraId="0D9EED2B" w14:textId="10C8856B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16"/>
          <w:szCs w:val="16"/>
        </w:rPr>
        <w:t>(</w:t>
      </w:r>
      <w:r w:rsidRPr="003108BD">
        <w:rPr>
          <w:rFonts w:ascii="Times New Roman" w:hAnsi="Times New Roman" w:cs="Times New Roman"/>
          <w:sz w:val="16"/>
          <w:szCs w:val="16"/>
        </w:rPr>
        <w:t>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4FD51E1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53AF49D" w14:textId="77777777" w:rsidR="00F36FBF" w:rsidRPr="00B328C8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Ознайомлення з протипожежними заходами</w:t>
      </w:r>
    </w:p>
    <w:p w14:paraId="61C6F6A3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З протипожежними заходами відповідно до посади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8F0AF9F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назва посади)</w:t>
      </w:r>
    </w:p>
    <w:p w14:paraId="348E2986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етендентом на посаду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ознайомив</w:t>
      </w:r>
    </w:p>
    <w:p w14:paraId="4CDBCD73" w14:textId="1E852280" w:rsidR="00F36FBF" w:rsidRPr="003108BD" w:rsidRDefault="006A70FC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="00F36FBF"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</w:p>
    <w:p w14:paraId="27659177" w14:textId="77777777" w:rsidR="00F36FBF" w:rsidRPr="00F31AB6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7E8A5027" w14:textId="77777777" w:rsidR="00F36FBF" w:rsidRPr="00B328C8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Начальник відділу з питань пожежної безпеки та цивільного захисту </w:t>
      </w:r>
    </w:p>
    <w:p w14:paraId="1AC6625D" w14:textId="77777777" w:rsidR="00010CA4" w:rsidRPr="008E4E72" w:rsidRDefault="00010CA4" w:rsidP="00010CA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«___</w:t>
      </w:r>
      <w:r w:rsidRPr="00B328C8">
        <w:rPr>
          <w:rFonts w:ascii="Times New Roman" w:hAnsi="Times New Roman" w:cs="Times New Roman"/>
          <w:sz w:val="27"/>
          <w:szCs w:val="27"/>
        </w:rPr>
        <w:t>»</w:t>
      </w:r>
      <w:r>
        <w:rPr>
          <w:rFonts w:ascii="Times New Roman" w:hAnsi="Times New Roman" w:cs="Times New Roman"/>
          <w:sz w:val="27"/>
          <w:szCs w:val="27"/>
        </w:rPr>
        <w:t xml:space="preserve">_____202_ </w:t>
      </w:r>
      <w:r w:rsidRPr="00B328C8">
        <w:rPr>
          <w:rFonts w:ascii="Times New Roman" w:hAnsi="Times New Roman" w:cs="Times New Roman"/>
          <w:sz w:val="27"/>
          <w:szCs w:val="27"/>
        </w:rPr>
        <w:t>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>___</w:t>
      </w:r>
      <w:r>
        <w:rPr>
          <w:rFonts w:ascii="Times New Roman" w:hAnsi="Times New Roman" w:cs="Times New Roman"/>
          <w:sz w:val="27"/>
          <w:szCs w:val="27"/>
        </w:rPr>
        <w:t>_____</w:t>
      </w:r>
      <w:r w:rsidRPr="00B328C8">
        <w:rPr>
          <w:rFonts w:ascii="Times New Roman" w:hAnsi="Times New Roman" w:cs="Times New Roman"/>
          <w:sz w:val="27"/>
          <w:szCs w:val="27"/>
        </w:rPr>
        <w:t xml:space="preserve">_______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Орест ОНИСЬКО</w:t>
      </w:r>
    </w:p>
    <w:p w14:paraId="47B8505F" w14:textId="77777777" w:rsidR="00010CA4" w:rsidRDefault="00010CA4" w:rsidP="00010CA4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>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</w:p>
    <w:p w14:paraId="15422796" w14:textId="77777777" w:rsidR="00F36FBF" w:rsidRPr="00F31AB6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25F55D9E" w14:textId="77777777" w:rsidR="00F36FBF" w:rsidRPr="00FA4E36" w:rsidRDefault="00F36FBF" w:rsidP="00F36FBF">
      <w:pPr>
        <w:pStyle w:val="a4"/>
        <w:numPr>
          <w:ilvl w:val="0"/>
          <w:numId w:val="18"/>
        </w:num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b/>
          <w:sz w:val="27"/>
          <w:szCs w:val="27"/>
        </w:rPr>
      </w:pPr>
      <w:r w:rsidRPr="00FA4E36">
        <w:rPr>
          <w:rFonts w:ascii="Times New Roman" w:hAnsi="Times New Roman" w:cs="Times New Roman"/>
          <w:b/>
          <w:sz w:val="27"/>
          <w:szCs w:val="27"/>
        </w:rPr>
        <w:t>Допуск претендента до самостійної роботи на посаді</w:t>
      </w:r>
    </w:p>
    <w:p w14:paraId="51152BBF" w14:textId="77777777" w:rsidR="00F36FBF" w:rsidRPr="00B328C8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343C24D1" w14:textId="15230568" w:rsidR="00F36FBF" w:rsidRPr="00B328C8" w:rsidRDefault="00F36FBF" w:rsidP="00F36FBF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Допускаю </w:t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75520D">
        <w:rPr>
          <w:rFonts w:ascii="Times New Roman" w:hAnsi="Times New Roman" w:cs="Times New Roman"/>
          <w:sz w:val="27"/>
          <w:szCs w:val="27"/>
        </w:rPr>
        <w:t>до самостійної роботи на посаді</w:t>
      </w:r>
      <w:r w:rsidRPr="00662E18">
        <w:rPr>
          <w:rFonts w:ascii="Times New Roman" w:hAnsi="Times New Roman" w:cs="Times New Roman"/>
          <w:sz w:val="27"/>
          <w:szCs w:val="27"/>
          <w:u w:val="single"/>
        </w:rPr>
        <w:tab/>
      </w:r>
      <w:r w:rsidR="004C2767" w:rsidRPr="004C2767">
        <w:rPr>
          <w:rFonts w:ascii="Times New Roman" w:hAnsi="Times New Roman" w:cs="Times New Roman"/>
          <w:sz w:val="27"/>
          <w:szCs w:val="27"/>
          <w:u w:val="single"/>
        </w:rPr>
        <w:tab/>
      </w:r>
      <w:r w:rsidR="00662E18" w:rsidRPr="00662E18">
        <w:rPr>
          <w:rFonts w:ascii="Times New Roman" w:hAnsi="Times New Roman" w:cs="Times New Roman"/>
          <w:sz w:val="27"/>
          <w:szCs w:val="27"/>
          <w:u w:val="single"/>
        </w:rPr>
        <w:tab/>
      </w:r>
      <w:r w:rsidR="004C2767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25D2505" w14:textId="685610E3" w:rsidR="00F36FBF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 w:rsidRPr="003108BD">
        <w:rPr>
          <w:rFonts w:ascii="Times New Roman" w:hAnsi="Times New Roman" w:cs="Times New Roman"/>
          <w:sz w:val="16"/>
          <w:szCs w:val="16"/>
        </w:rPr>
        <w:t>(прізвище, ініціали претендента)</w:t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</w:r>
      <w:r w:rsidR="00662E18">
        <w:rPr>
          <w:rFonts w:ascii="Times New Roman" w:hAnsi="Times New Roman" w:cs="Times New Roman"/>
          <w:sz w:val="16"/>
          <w:szCs w:val="16"/>
        </w:rPr>
        <w:tab/>
        <w:t xml:space="preserve"> </w:t>
      </w:r>
      <w:r w:rsidR="00E4531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(назва посади) </w:t>
      </w:r>
    </w:p>
    <w:p w14:paraId="4A61E20B" w14:textId="77777777" w:rsidR="00F36FBF" w:rsidRPr="000A1A74" w:rsidRDefault="00F36FBF" w:rsidP="00F36FBF">
      <w:pPr>
        <w:tabs>
          <w:tab w:val="left" w:pos="-284"/>
        </w:tabs>
        <w:spacing w:after="0" w:line="240" w:lineRule="auto"/>
        <w:ind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 w:rsidRPr="001070AF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</w:rPr>
        <w:t xml:space="preserve">«___»_____202_ </w:t>
      </w:r>
      <w:r w:rsidRPr="001070AF">
        <w:rPr>
          <w:rFonts w:ascii="Times New Roman" w:hAnsi="Times New Roman" w:cs="Times New Roman"/>
          <w:sz w:val="27"/>
          <w:szCs w:val="27"/>
        </w:rPr>
        <w:t>р.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0F0D90B" w14:textId="5BE0FF2C" w:rsidR="00F36FBF" w:rsidRDefault="00F36FBF" w:rsidP="00FC5256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3108BD">
        <w:rPr>
          <w:rFonts w:ascii="Times New Roman" w:hAnsi="Times New Roman" w:cs="Times New Roman"/>
          <w:sz w:val="16"/>
          <w:szCs w:val="16"/>
        </w:rPr>
        <w:t>(назва посади керівника підрозділу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="00FC5256">
        <w:rPr>
          <w:rFonts w:ascii="Times New Roman" w:hAnsi="Times New Roman" w:cs="Times New Roman"/>
          <w:sz w:val="16"/>
          <w:szCs w:val="16"/>
        </w:rPr>
        <w:t xml:space="preserve">   </w:t>
      </w:r>
      <w:r w:rsidRPr="003108BD">
        <w:rPr>
          <w:rFonts w:ascii="Times New Roman" w:hAnsi="Times New Roman" w:cs="Times New Roman"/>
          <w:sz w:val="16"/>
          <w:szCs w:val="16"/>
        </w:rPr>
        <w:t>(дата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 w:rsidR="00FC5256">
        <w:rPr>
          <w:rFonts w:ascii="Times New Roman" w:hAnsi="Times New Roman" w:cs="Times New Roman"/>
          <w:sz w:val="16"/>
          <w:szCs w:val="16"/>
        </w:rPr>
        <w:tab/>
      </w:r>
      <w:r w:rsidRPr="003108BD">
        <w:rPr>
          <w:rFonts w:ascii="Times New Roman" w:hAnsi="Times New Roman" w:cs="Times New Roman"/>
          <w:sz w:val="16"/>
          <w:szCs w:val="16"/>
        </w:rPr>
        <w:t xml:space="preserve">  (підпис)</w:t>
      </w:r>
      <w:r w:rsidRPr="003108BD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="00FC5256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</w:t>
      </w:r>
      <w:r w:rsidRPr="00B55E1E">
        <w:rPr>
          <w:rFonts w:ascii="Times New Roman" w:hAnsi="Times New Roman" w:cs="Times New Roman"/>
          <w:sz w:val="16"/>
          <w:szCs w:val="16"/>
        </w:rPr>
        <w:t>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2C35B48" w14:textId="77777777" w:rsidR="00F36FBF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6B919C4A" w14:textId="77777777" w:rsidR="00F36FBF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4C25B97E" w14:textId="77777777" w:rsidR="00F36FBF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E4A054B" w14:textId="77777777" w:rsidR="00F36FBF" w:rsidRPr="003108BD" w:rsidRDefault="00F36FBF" w:rsidP="00F36FBF">
      <w:pPr>
        <w:pStyle w:val="a4"/>
        <w:tabs>
          <w:tab w:val="left" w:pos="-284"/>
        </w:tabs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58B9E503" w14:textId="77777777" w:rsidR="00F36FBF" w:rsidRPr="003108BD" w:rsidRDefault="00F36FBF" w:rsidP="00F36FBF">
      <w:pPr>
        <w:pStyle w:val="a4"/>
        <w:spacing w:after="0" w:line="240" w:lineRule="auto"/>
        <w:ind w:left="0" w:right="-1"/>
        <w:jc w:val="both"/>
        <w:rPr>
          <w:rFonts w:ascii="Times New Roman" w:hAnsi="Times New Roman" w:cs="Times New Roman"/>
          <w:sz w:val="16"/>
          <w:szCs w:val="16"/>
        </w:rPr>
      </w:pPr>
    </w:p>
    <w:p w14:paraId="2D470EA2" w14:textId="77777777" w:rsidR="00F36FBF" w:rsidRPr="00B328C8" w:rsidRDefault="00F36FBF" w:rsidP="00F36FBF">
      <w:pPr>
        <w:pStyle w:val="a4"/>
        <w:spacing w:after="0" w:line="240" w:lineRule="auto"/>
        <w:ind w:left="-567" w:right="708"/>
        <w:jc w:val="both"/>
        <w:rPr>
          <w:rFonts w:ascii="Times New Roman" w:hAnsi="Times New Roman" w:cs="Times New Roman"/>
          <w:sz w:val="27"/>
          <w:szCs w:val="27"/>
          <w:highlight w:val="yellow"/>
          <w:lang w:val="ru-RU"/>
        </w:rPr>
      </w:pPr>
    </w:p>
    <w:p w14:paraId="1A091BB8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6A792487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447B4235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47A7CC10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0B4C4F5E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098D7C8E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13EFF7EE" w14:textId="77777777" w:rsidR="00F36FBF" w:rsidRPr="00B328C8" w:rsidRDefault="00F36FBF" w:rsidP="00F36FBF">
      <w:pPr>
        <w:pStyle w:val="a4"/>
        <w:spacing w:after="0" w:line="240" w:lineRule="auto"/>
        <w:ind w:left="-567"/>
        <w:jc w:val="both"/>
        <w:rPr>
          <w:rFonts w:ascii="Times New Roman" w:hAnsi="Times New Roman" w:cs="Times New Roman"/>
          <w:sz w:val="27"/>
          <w:szCs w:val="27"/>
        </w:rPr>
      </w:pPr>
    </w:p>
    <w:p w14:paraId="43E15A86" w14:textId="77777777" w:rsidR="00F36FBF" w:rsidRPr="00710CB4" w:rsidRDefault="00F36FBF" w:rsidP="00710CB4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293A7218" w14:textId="69197110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4237DD9B" w14:textId="77777777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43D69CF" w14:textId="77777777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311169E" w14:textId="215473AC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19DA54E" w14:textId="193CF41A" w:rsidR="00F36FBF" w:rsidRDefault="00F36FBF" w:rsidP="00F36FBF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14:paraId="7E06451F" w14:textId="77777777" w:rsidR="00835C3A" w:rsidRDefault="00835C3A" w:rsidP="00F36FBF">
      <w:pPr>
        <w:spacing w:after="0" w:line="240" w:lineRule="auto"/>
        <w:ind w:left="7929" w:right="708" w:firstLine="567"/>
        <w:contextualSpacing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BF45B39" w14:textId="77777777" w:rsidR="00835C3A" w:rsidRDefault="00835C3A" w:rsidP="00F36FBF">
      <w:pPr>
        <w:spacing w:after="0" w:line="240" w:lineRule="auto"/>
        <w:ind w:left="7929" w:right="708" w:firstLine="567"/>
        <w:contextualSpacing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0B0F50F3" w14:textId="77777777" w:rsidR="004674AE" w:rsidRDefault="004674AE" w:rsidP="004674AE">
      <w:pPr>
        <w:spacing w:after="0" w:line="240" w:lineRule="auto"/>
        <w:ind w:left="7929" w:right="708" w:firstLine="567"/>
        <w:contextualSpacing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4D2AF8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4674AE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A7455" w14:textId="77777777" w:rsidR="0053174D" w:rsidRDefault="0053174D" w:rsidP="00C770FE">
      <w:pPr>
        <w:spacing w:after="0" w:line="240" w:lineRule="auto"/>
      </w:pPr>
      <w:r>
        <w:separator/>
      </w:r>
    </w:p>
  </w:endnote>
  <w:endnote w:type="continuationSeparator" w:id="0">
    <w:p w14:paraId="528C0405" w14:textId="77777777" w:rsidR="0053174D" w:rsidRDefault="0053174D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19606" w14:textId="77777777" w:rsidR="0053174D" w:rsidRDefault="0053174D" w:rsidP="00C770FE">
      <w:pPr>
        <w:spacing w:after="0" w:line="240" w:lineRule="auto"/>
      </w:pPr>
      <w:r>
        <w:separator/>
      </w:r>
    </w:p>
  </w:footnote>
  <w:footnote w:type="continuationSeparator" w:id="0">
    <w:p w14:paraId="24FEEDF0" w14:textId="77777777" w:rsidR="0053174D" w:rsidRDefault="0053174D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6AB2269"/>
    <w:multiLevelType w:val="hybridMultilevel"/>
    <w:tmpl w:val="4BD836B6"/>
    <w:lvl w:ilvl="0" w:tplc="0422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2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04710753">
    <w:abstractNumId w:val="8"/>
  </w:num>
  <w:num w:numId="2" w16cid:durableId="134690629">
    <w:abstractNumId w:val="1"/>
  </w:num>
  <w:num w:numId="3" w16cid:durableId="1162160371">
    <w:abstractNumId w:val="6"/>
  </w:num>
  <w:num w:numId="4" w16cid:durableId="1236550326">
    <w:abstractNumId w:val="0"/>
  </w:num>
  <w:num w:numId="5" w16cid:durableId="1949266114">
    <w:abstractNumId w:val="4"/>
  </w:num>
  <w:num w:numId="6" w16cid:durableId="1652103465">
    <w:abstractNumId w:val="24"/>
  </w:num>
  <w:num w:numId="7" w16cid:durableId="923218913">
    <w:abstractNumId w:val="10"/>
  </w:num>
  <w:num w:numId="8" w16cid:durableId="313030045">
    <w:abstractNumId w:val="22"/>
  </w:num>
  <w:num w:numId="9" w16cid:durableId="613287154">
    <w:abstractNumId w:val="21"/>
  </w:num>
  <w:num w:numId="10" w16cid:durableId="458888227">
    <w:abstractNumId w:val="2"/>
  </w:num>
  <w:num w:numId="11" w16cid:durableId="1001927462">
    <w:abstractNumId w:val="3"/>
  </w:num>
  <w:num w:numId="12" w16cid:durableId="2141610438">
    <w:abstractNumId w:val="15"/>
  </w:num>
  <w:num w:numId="13" w16cid:durableId="356123146">
    <w:abstractNumId w:val="5"/>
  </w:num>
  <w:num w:numId="14" w16cid:durableId="1545212351">
    <w:abstractNumId w:val="19"/>
  </w:num>
  <w:num w:numId="15" w16cid:durableId="149294412">
    <w:abstractNumId w:val="12"/>
  </w:num>
  <w:num w:numId="16" w16cid:durableId="973217628">
    <w:abstractNumId w:val="13"/>
  </w:num>
  <w:num w:numId="17" w16cid:durableId="1239094223">
    <w:abstractNumId w:val="17"/>
  </w:num>
  <w:num w:numId="18" w16cid:durableId="554705504">
    <w:abstractNumId w:val="23"/>
  </w:num>
  <w:num w:numId="19" w16cid:durableId="2119983784">
    <w:abstractNumId w:val="9"/>
  </w:num>
  <w:num w:numId="20" w16cid:durableId="1660885732">
    <w:abstractNumId w:val="20"/>
  </w:num>
  <w:num w:numId="21" w16cid:durableId="1153912198">
    <w:abstractNumId w:val="16"/>
  </w:num>
  <w:num w:numId="22" w16cid:durableId="616065140">
    <w:abstractNumId w:val="7"/>
  </w:num>
  <w:num w:numId="23" w16cid:durableId="901646633">
    <w:abstractNumId w:val="18"/>
  </w:num>
  <w:num w:numId="24" w16cid:durableId="288778459">
    <w:abstractNumId w:val="11"/>
  </w:num>
  <w:num w:numId="25" w16cid:durableId="7406091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0CA4"/>
    <w:rsid w:val="00016772"/>
    <w:rsid w:val="00025250"/>
    <w:rsid w:val="00037215"/>
    <w:rsid w:val="0005006E"/>
    <w:rsid w:val="00060585"/>
    <w:rsid w:val="00061D6C"/>
    <w:rsid w:val="00073195"/>
    <w:rsid w:val="00080311"/>
    <w:rsid w:val="00084C7A"/>
    <w:rsid w:val="00084F78"/>
    <w:rsid w:val="00090F5E"/>
    <w:rsid w:val="00091530"/>
    <w:rsid w:val="000A1A74"/>
    <w:rsid w:val="000A2F67"/>
    <w:rsid w:val="000A7B40"/>
    <w:rsid w:val="000B0A3C"/>
    <w:rsid w:val="000B481C"/>
    <w:rsid w:val="000B5DF6"/>
    <w:rsid w:val="000C295B"/>
    <w:rsid w:val="000C2C5B"/>
    <w:rsid w:val="000C52BD"/>
    <w:rsid w:val="000C5AD9"/>
    <w:rsid w:val="000D063D"/>
    <w:rsid w:val="000F127E"/>
    <w:rsid w:val="000F539B"/>
    <w:rsid w:val="00102FB6"/>
    <w:rsid w:val="00106C2F"/>
    <w:rsid w:val="001070AF"/>
    <w:rsid w:val="0013776F"/>
    <w:rsid w:val="0015281B"/>
    <w:rsid w:val="001663BF"/>
    <w:rsid w:val="00167207"/>
    <w:rsid w:val="00167FCE"/>
    <w:rsid w:val="00172D49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1CA9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066E"/>
    <w:rsid w:val="002E15A4"/>
    <w:rsid w:val="002E6EAE"/>
    <w:rsid w:val="0030750C"/>
    <w:rsid w:val="003108BD"/>
    <w:rsid w:val="00311B80"/>
    <w:rsid w:val="003202B4"/>
    <w:rsid w:val="00321424"/>
    <w:rsid w:val="003276B5"/>
    <w:rsid w:val="00341BB7"/>
    <w:rsid w:val="00362B0C"/>
    <w:rsid w:val="00364A5D"/>
    <w:rsid w:val="0037122F"/>
    <w:rsid w:val="0038142E"/>
    <w:rsid w:val="00381B76"/>
    <w:rsid w:val="00387444"/>
    <w:rsid w:val="003A28BF"/>
    <w:rsid w:val="003B7970"/>
    <w:rsid w:val="003C79B9"/>
    <w:rsid w:val="003D495D"/>
    <w:rsid w:val="003F32D6"/>
    <w:rsid w:val="004341C8"/>
    <w:rsid w:val="0044696F"/>
    <w:rsid w:val="004559CD"/>
    <w:rsid w:val="00466904"/>
    <w:rsid w:val="00467044"/>
    <w:rsid w:val="004674AE"/>
    <w:rsid w:val="00472001"/>
    <w:rsid w:val="004945F2"/>
    <w:rsid w:val="004970BF"/>
    <w:rsid w:val="004C0870"/>
    <w:rsid w:val="004C1F35"/>
    <w:rsid w:val="004C2767"/>
    <w:rsid w:val="004C645A"/>
    <w:rsid w:val="004D2967"/>
    <w:rsid w:val="004D2AF8"/>
    <w:rsid w:val="004D5625"/>
    <w:rsid w:val="004D6B7D"/>
    <w:rsid w:val="005105AC"/>
    <w:rsid w:val="005156AE"/>
    <w:rsid w:val="00517C5F"/>
    <w:rsid w:val="0053174D"/>
    <w:rsid w:val="00585D78"/>
    <w:rsid w:val="005A66D6"/>
    <w:rsid w:val="005B1844"/>
    <w:rsid w:val="005B30E4"/>
    <w:rsid w:val="005C3CF1"/>
    <w:rsid w:val="005E4014"/>
    <w:rsid w:val="005E6FFC"/>
    <w:rsid w:val="005F7B54"/>
    <w:rsid w:val="006004EF"/>
    <w:rsid w:val="0061672B"/>
    <w:rsid w:val="00622372"/>
    <w:rsid w:val="00623535"/>
    <w:rsid w:val="00640585"/>
    <w:rsid w:val="0065417F"/>
    <w:rsid w:val="00654574"/>
    <w:rsid w:val="00656253"/>
    <w:rsid w:val="00662E18"/>
    <w:rsid w:val="006642A4"/>
    <w:rsid w:val="00693F40"/>
    <w:rsid w:val="006A3010"/>
    <w:rsid w:val="006A5850"/>
    <w:rsid w:val="006A70FC"/>
    <w:rsid w:val="006B14D2"/>
    <w:rsid w:val="006B22C3"/>
    <w:rsid w:val="006B5272"/>
    <w:rsid w:val="006C7AEB"/>
    <w:rsid w:val="006D5DE5"/>
    <w:rsid w:val="006F293F"/>
    <w:rsid w:val="006F7F65"/>
    <w:rsid w:val="00710CB4"/>
    <w:rsid w:val="00713D27"/>
    <w:rsid w:val="00713E03"/>
    <w:rsid w:val="00713E0A"/>
    <w:rsid w:val="00714B2A"/>
    <w:rsid w:val="007177CA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F281F"/>
    <w:rsid w:val="00807C66"/>
    <w:rsid w:val="008225FA"/>
    <w:rsid w:val="00835C3A"/>
    <w:rsid w:val="00844B3A"/>
    <w:rsid w:val="0084667D"/>
    <w:rsid w:val="0085303F"/>
    <w:rsid w:val="00861EEF"/>
    <w:rsid w:val="00862255"/>
    <w:rsid w:val="00870F9B"/>
    <w:rsid w:val="00894BE2"/>
    <w:rsid w:val="008B0215"/>
    <w:rsid w:val="008C6C3D"/>
    <w:rsid w:val="008D0D78"/>
    <w:rsid w:val="008E4E72"/>
    <w:rsid w:val="008E5911"/>
    <w:rsid w:val="00917BA3"/>
    <w:rsid w:val="009275BC"/>
    <w:rsid w:val="00937214"/>
    <w:rsid w:val="009413B4"/>
    <w:rsid w:val="00950C6B"/>
    <w:rsid w:val="00972FE3"/>
    <w:rsid w:val="00986EBD"/>
    <w:rsid w:val="00991F5A"/>
    <w:rsid w:val="009967C2"/>
    <w:rsid w:val="009A5217"/>
    <w:rsid w:val="009D04FB"/>
    <w:rsid w:val="009E3D5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33E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C4E"/>
    <w:rsid w:val="00B65DE8"/>
    <w:rsid w:val="00B72607"/>
    <w:rsid w:val="00B76108"/>
    <w:rsid w:val="00B765E4"/>
    <w:rsid w:val="00B80CCE"/>
    <w:rsid w:val="00B94067"/>
    <w:rsid w:val="00BA78DE"/>
    <w:rsid w:val="00BB2B0B"/>
    <w:rsid w:val="00BC1AEE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0801"/>
    <w:rsid w:val="00C511E7"/>
    <w:rsid w:val="00C542EA"/>
    <w:rsid w:val="00C60F84"/>
    <w:rsid w:val="00C63DC9"/>
    <w:rsid w:val="00C65EDB"/>
    <w:rsid w:val="00C739B1"/>
    <w:rsid w:val="00C770FE"/>
    <w:rsid w:val="00CB4AE3"/>
    <w:rsid w:val="00CB6FD1"/>
    <w:rsid w:val="00CC496F"/>
    <w:rsid w:val="00CD2A82"/>
    <w:rsid w:val="00CE7E53"/>
    <w:rsid w:val="00CF471D"/>
    <w:rsid w:val="00CF6BFD"/>
    <w:rsid w:val="00D05D6C"/>
    <w:rsid w:val="00D10590"/>
    <w:rsid w:val="00D12489"/>
    <w:rsid w:val="00D21661"/>
    <w:rsid w:val="00D229F1"/>
    <w:rsid w:val="00D319E4"/>
    <w:rsid w:val="00D4059E"/>
    <w:rsid w:val="00D47485"/>
    <w:rsid w:val="00D54A8B"/>
    <w:rsid w:val="00D55C62"/>
    <w:rsid w:val="00D65333"/>
    <w:rsid w:val="00D7716A"/>
    <w:rsid w:val="00DA06EF"/>
    <w:rsid w:val="00DB0356"/>
    <w:rsid w:val="00DB35DB"/>
    <w:rsid w:val="00DB7422"/>
    <w:rsid w:val="00DC517C"/>
    <w:rsid w:val="00DD3362"/>
    <w:rsid w:val="00DD6EED"/>
    <w:rsid w:val="00DE0B00"/>
    <w:rsid w:val="00E12725"/>
    <w:rsid w:val="00E21487"/>
    <w:rsid w:val="00E36D09"/>
    <w:rsid w:val="00E4125E"/>
    <w:rsid w:val="00E45319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073C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36FBF"/>
    <w:rsid w:val="00F5129A"/>
    <w:rsid w:val="00F52AF4"/>
    <w:rsid w:val="00F539E6"/>
    <w:rsid w:val="00F66CC2"/>
    <w:rsid w:val="00F6756E"/>
    <w:rsid w:val="00F75558"/>
    <w:rsid w:val="00F7787A"/>
    <w:rsid w:val="00F77E7F"/>
    <w:rsid w:val="00F863F2"/>
    <w:rsid w:val="00F9617C"/>
    <w:rsid w:val="00FA1D20"/>
    <w:rsid w:val="00FA207E"/>
    <w:rsid w:val="00FA454C"/>
    <w:rsid w:val="00FA6222"/>
    <w:rsid w:val="00FA6C63"/>
    <w:rsid w:val="00FA737F"/>
    <w:rsid w:val="00FC3316"/>
    <w:rsid w:val="00FC36C9"/>
    <w:rsid w:val="00FC5256"/>
    <w:rsid w:val="00FD0AC3"/>
    <w:rsid w:val="00FE0651"/>
    <w:rsid w:val="00FE0F8D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FBF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qFormat/>
    <w:rsid w:val="00710CB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rsid w:val="00710CB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C5F10-2169-4C99-B9BD-B4AE9EBFF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2579</Words>
  <Characters>1471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43</cp:revision>
  <cp:lastPrinted>2023-07-12T10:39:00Z</cp:lastPrinted>
  <dcterms:created xsi:type="dcterms:W3CDTF">2021-12-21T20:23:00Z</dcterms:created>
  <dcterms:modified xsi:type="dcterms:W3CDTF">2023-08-21T17:49:00Z</dcterms:modified>
</cp:coreProperties>
</file>